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319C" w:rsidRPr="00F53251" w:rsidRDefault="00F562B7" w:rsidP="0011319C">
      <w:pPr>
        <w:rPr>
          <w:b/>
        </w:rPr>
      </w:pPr>
      <w:r>
        <w:rPr>
          <w:b/>
        </w:rPr>
        <w:t xml:space="preserve">11 </w:t>
      </w:r>
      <w:r w:rsidR="0013733E">
        <w:rPr>
          <w:b/>
        </w:rPr>
        <w:t xml:space="preserve">MILLIONS </w:t>
      </w:r>
      <w:r w:rsidR="005F2AE4">
        <w:rPr>
          <w:b/>
        </w:rPr>
        <w:t xml:space="preserve">IN THE UK </w:t>
      </w:r>
      <w:r w:rsidR="0013733E">
        <w:rPr>
          <w:b/>
        </w:rPr>
        <w:t>SUFFER NEEDLESSLY FROM THE FEAR OF SPIDERS: THE SPIDER COURAGE EXPERIENCE OFFERS A POWERFUL , FUN AND AN AFFORDABLY QUICK SOLUTION!</w:t>
      </w:r>
    </w:p>
    <w:p w:rsidR="0011319C" w:rsidRPr="005F2AE4" w:rsidRDefault="00170B60" w:rsidP="0011319C">
      <w:r w:rsidRPr="005F2AE4">
        <w:t xml:space="preserve">Spiders are the one animal that you can't avoid in life, </w:t>
      </w:r>
      <w:r w:rsidR="005F2AE4" w:rsidRPr="005F2AE4">
        <w:t>s</w:t>
      </w:r>
      <w:r w:rsidRPr="005F2AE4">
        <w:t xml:space="preserve">o having a fear of them can be very debilitating.  Thankfully, there is a solution! </w:t>
      </w:r>
      <w:r w:rsidR="0011319C" w:rsidRPr="005F2AE4">
        <w:rPr>
          <w:b/>
        </w:rPr>
        <w:t>Creature Courage</w:t>
      </w:r>
      <w:r w:rsidR="00C25947" w:rsidRPr="005F2AE4">
        <w:rPr>
          <w:b/>
        </w:rPr>
        <w:t>, London's animal phobia therapy specialists</w:t>
      </w:r>
      <w:r w:rsidR="002B6408">
        <w:t xml:space="preserve"> run the highly successful </w:t>
      </w:r>
      <w:r w:rsidR="0011319C" w:rsidRPr="005F2AE4">
        <w:t>“</w:t>
      </w:r>
      <w:r w:rsidR="0011319C" w:rsidRPr="005F2AE4">
        <w:rPr>
          <w:b/>
        </w:rPr>
        <w:t xml:space="preserve"> Spider Courage Experience</w:t>
      </w:r>
      <w:r w:rsidR="0011319C" w:rsidRPr="005F2AE4">
        <w:t xml:space="preserve">” </w:t>
      </w:r>
      <w:r w:rsidR="001D1BD0">
        <w:t>a workshop that gets people over their fear of s</w:t>
      </w:r>
      <w:r w:rsidR="00864FC5">
        <w:t>piders in just a few hours! The Spider Courage Experience has</w:t>
      </w:r>
      <w:r w:rsidR="008C139D">
        <w:t xml:space="preserve"> been featured on the media many times including </w:t>
      </w:r>
      <w:r w:rsidR="00864FC5">
        <w:t>the BBC, Good</w:t>
      </w:r>
      <w:r w:rsidR="008C139D">
        <w:t xml:space="preserve"> Morning Britain, ITV, Sky News etc.  </w:t>
      </w:r>
      <w:r w:rsidR="00864FC5">
        <w:t>and is</w:t>
      </w:r>
      <w:r w:rsidR="001D1BD0">
        <w:t xml:space="preserve"> the only business fully</w:t>
      </w:r>
      <w:r w:rsidR="008A5EE2">
        <w:t xml:space="preserve"> endorsed by </w:t>
      </w:r>
      <w:r w:rsidR="008A5EE2" w:rsidRPr="008A5EE2">
        <w:rPr>
          <w:b/>
        </w:rPr>
        <w:t>The British Tarantula Society</w:t>
      </w:r>
      <w:r w:rsidR="00864FC5">
        <w:rPr>
          <w:b/>
        </w:rPr>
        <w:t xml:space="preserve">. </w:t>
      </w:r>
      <w:r w:rsidR="001B2709">
        <w:rPr>
          <w:b/>
        </w:rPr>
        <w:t xml:space="preserve">The Spider Courage Experience </w:t>
      </w:r>
      <w:r w:rsidR="00B87D68">
        <w:t xml:space="preserve">has </w:t>
      </w:r>
      <w:r w:rsidR="008C139D">
        <w:t>also worked</w:t>
      </w:r>
      <w:r w:rsidR="001B2709" w:rsidRPr="001B2709">
        <w:t xml:space="preserve"> at</w:t>
      </w:r>
      <w:r w:rsidR="001B2709">
        <w:rPr>
          <w:b/>
        </w:rPr>
        <w:t xml:space="preserve"> </w:t>
      </w:r>
      <w:proofErr w:type="spellStart"/>
      <w:r w:rsidR="002B6408" w:rsidRPr="008A5EE2">
        <w:rPr>
          <w:b/>
        </w:rPr>
        <w:t>Chessington</w:t>
      </w:r>
      <w:proofErr w:type="spellEnd"/>
      <w:r w:rsidR="002B6408" w:rsidRPr="008A5EE2">
        <w:rPr>
          <w:b/>
        </w:rPr>
        <w:t xml:space="preserve"> World Of Adventures</w:t>
      </w:r>
      <w:r w:rsidR="002B6408">
        <w:t xml:space="preserve">. </w:t>
      </w:r>
      <w:r w:rsidR="001B2709" w:rsidRPr="001B2709">
        <w:rPr>
          <w:b/>
        </w:rPr>
        <w:t xml:space="preserve">Creature </w:t>
      </w:r>
      <w:r w:rsidR="0011319C" w:rsidRPr="001B2709">
        <w:rPr>
          <w:b/>
        </w:rPr>
        <w:t>Courage</w:t>
      </w:r>
      <w:r w:rsidR="0011319C" w:rsidRPr="005F2AE4">
        <w:t xml:space="preserve"> is a collaboration between Ms Britain </w:t>
      </w:r>
      <w:proofErr w:type="spellStart"/>
      <w:r w:rsidR="0011319C" w:rsidRPr="005F2AE4">
        <w:t>Stelly</w:t>
      </w:r>
      <w:proofErr w:type="spellEnd"/>
      <w:r w:rsidR="004B0116" w:rsidRPr="005F2AE4">
        <w:t>, founder,</w:t>
      </w:r>
      <w:r w:rsidR="0011319C" w:rsidRPr="005F2AE4">
        <w:t xml:space="preserve"> animal handler</w:t>
      </w:r>
      <w:r w:rsidR="00DE07B1">
        <w:t xml:space="preserve">/educator </w:t>
      </w:r>
      <w:r w:rsidR="0011319C" w:rsidRPr="005F2AE4">
        <w:t xml:space="preserve">and </w:t>
      </w:r>
      <w:r w:rsidR="00FB0AE7">
        <w:t xml:space="preserve">Adam </w:t>
      </w:r>
      <w:r w:rsidR="00C25947" w:rsidRPr="005F2AE4">
        <w:t>Cox, a</w:t>
      </w:r>
      <w:r w:rsidR="0011319C" w:rsidRPr="005F2AE4">
        <w:t xml:space="preserve"> Harley Street </w:t>
      </w:r>
      <w:r w:rsidR="00C25947" w:rsidRPr="005F2AE4">
        <w:rPr>
          <w:b/>
        </w:rPr>
        <w:t>p</w:t>
      </w:r>
      <w:r w:rsidR="0011319C" w:rsidRPr="005F2AE4">
        <w:rPr>
          <w:b/>
        </w:rPr>
        <w:t>sycho</w:t>
      </w:r>
      <w:r w:rsidR="00C25947" w:rsidRPr="005F2AE4">
        <w:rPr>
          <w:b/>
        </w:rPr>
        <w:t>logist</w:t>
      </w:r>
      <w:r w:rsidR="0011319C" w:rsidRPr="005F2AE4">
        <w:t>, experience</w:t>
      </w:r>
      <w:r w:rsidR="00C25947" w:rsidRPr="005F2AE4">
        <w:t>d</w:t>
      </w:r>
      <w:r w:rsidR="0011319C" w:rsidRPr="005F2AE4">
        <w:t xml:space="preserve"> in </w:t>
      </w:r>
      <w:r w:rsidR="00C25947" w:rsidRPr="005F2AE4">
        <w:rPr>
          <w:b/>
        </w:rPr>
        <w:t>p</w:t>
      </w:r>
      <w:r w:rsidR="0011319C" w:rsidRPr="005F2AE4">
        <w:rPr>
          <w:b/>
        </w:rPr>
        <w:t>sychotherapy</w:t>
      </w:r>
      <w:r w:rsidR="0011319C" w:rsidRPr="005F2AE4">
        <w:t xml:space="preserve">, </w:t>
      </w:r>
      <w:r w:rsidR="00C25947" w:rsidRPr="005F2AE4">
        <w:rPr>
          <w:b/>
        </w:rPr>
        <w:t>clinical h</w:t>
      </w:r>
      <w:r w:rsidR="0011319C" w:rsidRPr="005F2AE4">
        <w:rPr>
          <w:b/>
        </w:rPr>
        <w:t>ypnotherapy</w:t>
      </w:r>
      <w:r w:rsidR="0011319C" w:rsidRPr="005F2AE4">
        <w:t xml:space="preserve"> and </w:t>
      </w:r>
      <w:proofErr w:type="spellStart"/>
      <w:r w:rsidR="00C25947" w:rsidRPr="005F2AE4">
        <w:rPr>
          <w:b/>
        </w:rPr>
        <w:t>neurolingustic</w:t>
      </w:r>
      <w:proofErr w:type="spellEnd"/>
      <w:r w:rsidR="00C25947" w:rsidRPr="005F2AE4">
        <w:rPr>
          <w:b/>
        </w:rPr>
        <w:t xml:space="preserve"> p</w:t>
      </w:r>
      <w:r w:rsidR="0011319C" w:rsidRPr="005F2AE4">
        <w:rPr>
          <w:b/>
        </w:rPr>
        <w:t>rogramming (NLP)</w:t>
      </w:r>
      <w:r w:rsidR="0011319C" w:rsidRPr="005F2AE4">
        <w:t xml:space="preserve">.  </w:t>
      </w:r>
    </w:p>
    <w:p w:rsidR="0011319C" w:rsidRPr="005F2AE4" w:rsidRDefault="0011319C" w:rsidP="0011319C">
      <w:pPr>
        <w:rPr>
          <w:b/>
        </w:rPr>
      </w:pPr>
      <w:r w:rsidRPr="005F2AE4">
        <w:rPr>
          <w:b/>
        </w:rPr>
        <w:t xml:space="preserve">About </w:t>
      </w:r>
      <w:r w:rsidR="00DD450A">
        <w:rPr>
          <w:b/>
        </w:rPr>
        <w:t xml:space="preserve">Creature Courage and </w:t>
      </w:r>
      <w:r w:rsidRPr="005F2AE4">
        <w:rPr>
          <w:b/>
        </w:rPr>
        <w:t>The Spider Courage Experience</w:t>
      </w:r>
      <w:r w:rsidR="006D5573">
        <w:rPr>
          <w:b/>
        </w:rPr>
        <w:t>:</w:t>
      </w:r>
    </w:p>
    <w:p w:rsidR="0011319C" w:rsidRPr="005F2AE4" w:rsidRDefault="0011319C" w:rsidP="0011319C">
      <w:pPr>
        <w:pStyle w:val="NormalWeb"/>
        <w:shd w:val="clear" w:color="auto" w:fill="FFFFFF"/>
        <w:spacing w:before="0" w:beforeAutospacing="0" w:after="120" w:afterAutospacing="0" w:line="312" w:lineRule="atLeast"/>
        <w:rPr>
          <w:rFonts w:asciiTheme="minorHAnsi" w:hAnsiTheme="minorHAnsi" w:cs="Arial"/>
          <w:sz w:val="22"/>
          <w:szCs w:val="22"/>
        </w:rPr>
      </w:pPr>
      <w:r w:rsidRPr="005F2AE4">
        <w:rPr>
          <w:rFonts w:asciiTheme="minorHAnsi" w:hAnsiTheme="minorHAnsi" w:cs="Arial"/>
          <w:b/>
          <w:sz w:val="22"/>
          <w:szCs w:val="22"/>
        </w:rPr>
        <w:t>The Spider Courage Experience</w:t>
      </w:r>
      <w:r w:rsidR="006D5573">
        <w:rPr>
          <w:rFonts w:asciiTheme="minorHAnsi" w:hAnsiTheme="minorHAnsi" w:cs="Arial"/>
          <w:b/>
          <w:sz w:val="22"/>
          <w:szCs w:val="22"/>
        </w:rPr>
        <w:t>,</w:t>
      </w:r>
      <w:r w:rsidR="006D5573">
        <w:rPr>
          <w:rFonts w:asciiTheme="minorHAnsi" w:hAnsiTheme="minorHAnsi" w:cs="Arial"/>
          <w:sz w:val="22"/>
          <w:szCs w:val="22"/>
        </w:rPr>
        <w:t xml:space="preserve"> like all of</w:t>
      </w:r>
      <w:r w:rsidRPr="005F2AE4">
        <w:rPr>
          <w:rFonts w:asciiTheme="minorHAnsi" w:hAnsiTheme="minorHAnsi" w:cs="Arial"/>
          <w:sz w:val="22"/>
          <w:szCs w:val="22"/>
        </w:rPr>
        <w:t xml:space="preserve"> </w:t>
      </w:r>
      <w:r w:rsidRPr="005F2AE4">
        <w:rPr>
          <w:rFonts w:asciiTheme="minorHAnsi" w:hAnsiTheme="minorHAnsi" w:cs="Arial"/>
          <w:b/>
          <w:sz w:val="22"/>
          <w:szCs w:val="22"/>
        </w:rPr>
        <w:t>Creature Courage</w:t>
      </w:r>
      <w:r w:rsidR="006D5573">
        <w:rPr>
          <w:rFonts w:asciiTheme="minorHAnsi" w:hAnsiTheme="minorHAnsi" w:cs="Arial"/>
          <w:b/>
          <w:sz w:val="22"/>
          <w:szCs w:val="22"/>
        </w:rPr>
        <w:t>'s therapies,</w:t>
      </w:r>
      <w:r w:rsidRPr="005F2AE4">
        <w:rPr>
          <w:rFonts w:asciiTheme="minorHAnsi" w:hAnsiTheme="minorHAnsi" w:cs="Arial"/>
          <w:sz w:val="22"/>
          <w:szCs w:val="22"/>
        </w:rPr>
        <w:t xml:space="preserve"> offers a holistic and a multi faceted approach to </w:t>
      </w:r>
      <w:r w:rsidR="00C25947" w:rsidRPr="005F2AE4">
        <w:rPr>
          <w:rFonts w:asciiTheme="minorHAnsi" w:hAnsiTheme="minorHAnsi" w:cs="Arial"/>
          <w:sz w:val="22"/>
          <w:szCs w:val="22"/>
        </w:rPr>
        <w:t xml:space="preserve">spider </w:t>
      </w:r>
      <w:r w:rsidRPr="005F2AE4">
        <w:rPr>
          <w:rFonts w:asciiTheme="minorHAnsi" w:hAnsiTheme="minorHAnsi" w:cs="Arial"/>
          <w:sz w:val="22"/>
          <w:szCs w:val="22"/>
        </w:rPr>
        <w:t xml:space="preserve">phobia therapy. </w:t>
      </w:r>
      <w:r w:rsidRPr="00147A4B">
        <w:rPr>
          <w:rFonts w:asciiTheme="minorHAnsi" w:hAnsiTheme="minorHAnsi" w:cs="Arial"/>
          <w:sz w:val="22"/>
          <w:szCs w:val="22"/>
        </w:rPr>
        <w:t>Many therapy</w:t>
      </w:r>
      <w:r w:rsidRPr="005F2AE4">
        <w:rPr>
          <w:rFonts w:asciiTheme="minorHAnsi" w:hAnsiTheme="minorHAnsi" w:cs="Arial"/>
          <w:sz w:val="22"/>
          <w:szCs w:val="22"/>
        </w:rPr>
        <w:t xml:space="preserve"> providers fall short of their objectives due to their limited approaches and the eventual cost of therapy </w:t>
      </w:r>
      <w:r w:rsidR="00EA3250" w:rsidRPr="005F2AE4">
        <w:rPr>
          <w:rFonts w:asciiTheme="minorHAnsi" w:hAnsiTheme="minorHAnsi" w:cs="Arial"/>
          <w:sz w:val="22"/>
          <w:szCs w:val="22"/>
        </w:rPr>
        <w:t>can become</w:t>
      </w:r>
      <w:r w:rsidRPr="005F2AE4">
        <w:rPr>
          <w:rFonts w:asciiTheme="minorHAnsi" w:hAnsiTheme="minorHAnsi" w:cs="Arial"/>
          <w:sz w:val="22"/>
          <w:szCs w:val="22"/>
        </w:rPr>
        <w:t xml:space="preserve"> prohibitive. Not all forms of therapy work on all people and there is </w:t>
      </w:r>
      <w:r w:rsidR="00C25947" w:rsidRPr="005F2AE4">
        <w:rPr>
          <w:rFonts w:asciiTheme="minorHAnsi" w:hAnsiTheme="minorHAnsi" w:cs="Arial"/>
          <w:sz w:val="22"/>
          <w:szCs w:val="22"/>
        </w:rPr>
        <w:t>no “one size fits all” solution. Different people will resonate with different types of treatments so that is why</w:t>
      </w:r>
      <w:r w:rsidR="00317D70"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317D70" w:rsidRPr="005F2AE4">
        <w:rPr>
          <w:rFonts w:asciiTheme="minorHAnsi" w:hAnsiTheme="minorHAnsi" w:cs="Arial"/>
          <w:b/>
          <w:sz w:val="22"/>
          <w:szCs w:val="22"/>
        </w:rPr>
        <w:t>Creature Courage</w:t>
      </w:r>
      <w:r w:rsidR="00317D70" w:rsidRPr="005F2AE4">
        <w:rPr>
          <w:rFonts w:asciiTheme="minorHAnsi" w:hAnsiTheme="minorHAnsi" w:cs="Arial"/>
          <w:sz w:val="22"/>
          <w:szCs w:val="22"/>
        </w:rPr>
        <w:t xml:space="preserve"> uniquely combine</w:t>
      </w:r>
      <w:r w:rsidR="004B0116" w:rsidRPr="005F2AE4">
        <w:rPr>
          <w:rFonts w:asciiTheme="minorHAnsi" w:hAnsiTheme="minorHAnsi" w:cs="Arial"/>
          <w:sz w:val="22"/>
          <w:szCs w:val="22"/>
        </w:rPr>
        <w:t>s</w:t>
      </w:r>
      <w:r w:rsidR="00317D70"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EA3250" w:rsidRPr="005F2AE4">
        <w:rPr>
          <w:rFonts w:asciiTheme="minorHAnsi" w:hAnsiTheme="minorHAnsi" w:cs="Arial"/>
          <w:b/>
          <w:sz w:val="22"/>
          <w:szCs w:val="22"/>
        </w:rPr>
        <w:t>cognitive therapy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, </w:t>
      </w:r>
      <w:r w:rsidR="00EA3250" w:rsidRPr="005F2AE4">
        <w:rPr>
          <w:rFonts w:asciiTheme="minorHAnsi" w:hAnsiTheme="minorHAnsi" w:cs="Arial"/>
          <w:b/>
          <w:sz w:val="22"/>
          <w:szCs w:val="22"/>
        </w:rPr>
        <w:t>NLP techniques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, </w:t>
      </w:r>
      <w:r w:rsidR="00EA3250" w:rsidRPr="005F2AE4">
        <w:rPr>
          <w:rFonts w:asciiTheme="minorHAnsi" w:hAnsiTheme="minorHAnsi" w:cs="Arial"/>
          <w:b/>
          <w:sz w:val="22"/>
          <w:szCs w:val="22"/>
        </w:rPr>
        <w:t>hypnotherapy, education</w:t>
      </w:r>
      <w:r w:rsidR="00B87D68">
        <w:rPr>
          <w:rFonts w:asciiTheme="minorHAnsi" w:hAnsiTheme="minorHAnsi" w:cs="Arial"/>
          <w:sz w:val="22"/>
          <w:szCs w:val="22"/>
        </w:rPr>
        <w:t xml:space="preserve">, </w:t>
      </w:r>
      <w:r w:rsidR="00B87D68" w:rsidRPr="00B87D68">
        <w:rPr>
          <w:rFonts w:asciiTheme="minorHAnsi" w:hAnsiTheme="minorHAnsi" w:cs="Arial"/>
          <w:b/>
          <w:sz w:val="22"/>
          <w:szCs w:val="22"/>
        </w:rPr>
        <w:t>art therapy</w:t>
      </w:r>
      <w:r w:rsidR="00B87D68">
        <w:rPr>
          <w:rFonts w:asciiTheme="minorHAnsi" w:hAnsiTheme="minorHAnsi" w:cs="Arial"/>
          <w:sz w:val="22"/>
          <w:szCs w:val="22"/>
        </w:rPr>
        <w:t xml:space="preserve"> 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and an option of </w:t>
      </w:r>
      <w:r w:rsidR="00EA3250" w:rsidRPr="005F2AE4">
        <w:rPr>
          <w:rFonts w:asciiTheme="minorHAnsi" w:hAnsiTheme="minorHAnsi" w:cs="Arial"/>
          <w:b/>
          <w:sz w:val="22"/>
          <w:szCs w:val="22"/>
        </w:rPr>
        <w:t>immersive therapy</w:t>
      </w:r>
      <w:r w:rsidR="00EA3250" w:rsidRPr="005F2AE4">
        <w:rPr>
          <w:rFonts w:asciiTheme="minorHAnsi" w:hAnsiTheme="minorHAnsi" w:cs="Arial"/>
          <w:sz w:val="22"/>
          <w:szCs w:val="22"/>
        </w:rPr>
        <w:t>, in one cost effective session to ensure a higher success rate.</w:t>
      </w:r>
      <w:r w:rsidR="004E08A5">
        <w:rPr>
          <w:rFonts w:asciiTheme="minorHAnsi" w:hAnsiTheme="minorHAnsi" w:cs="Arial"/>
          <w:sz w:val="22"/>
          <w:szCs w:val="22"/>
        </w:rPr>
        <w:t xml:space="preserve"> Hundreds of lives have been changed </w:t>
      </w:r>
      <w:r w:rsidR="00B267A5">
        <w:rPr>
          <w:rFonts w:asciiTheme="minorHAnsi" w:hAnsiTheme="minorHAnsi" w:cs="Arial"/>
          <w:sz w:val="22"/>
          <w:szCs w:val="22"/>
        </w:rPr>
        <w:t xml:space="preserve">using this unique combination of techniques on the </w:t>
      </w:r>
      <w:r w:rsidR="00B267A5" w:rsidRPr="00B267A5">
        <w:rPr>
          <w:rFonts w:asciiTheme="minorHAnsi" w:hAnsiTheme="minorHAnsi" w:cs="Arial"/>
          <w:b/>
          <w:sz w:val="22"/>
          <w:szCs w:val="22"/>
        </w:rPr>
        <w:t>Spider Courage Experience</w:t>
      </w:r>
      <w:r w:rsidR="00B267A5">
        <w:rPr>
          <w:rFonts w:asciiTheme="minorHAnsi" w:hAnsiTheme="minorHAnsi" w:cs="Arial"/>
          <w:sz w:val="22"/>
          <w:szCs w:val="22"/>
        </w:rPr>
        <w:t xml:space="preserve"> workshops.</w:t>
      </w:r>
    </w:p>
    <w:p w:rsidR="0011319C" w:rsidRPr="005F2AE4" w:rsidRDefault="0011319C" w:rsidP="0011319C">
      <w:pPr>
        <w:pStyle w:val="NormalWeb"/>
        <w:shd w:val="clear" w:color="auto" w:fill="FFFFFF"/>
        <w:spacing w:before="0" w:beforeAutospacing="0" w:after="120" w:afterAutospacing="0" w:line="312" w:lineRule="atLeast"/>
        <w:rPr>
          <w:rFonts w:asciiTheme="minorHAnsi" w:hAnsiTheme="minorHAnsi" w:cs="Arial"/>
          <w:sz w:val="22"/>
          <w:szCs w:val="22"/>
        </w:rPr>
      </w:pPr>
      <w:r w:rsidRPr="005F2AE4">
        <w:rPr>
          <w:rFonts w:asciiTheme="minorHAnsi" w:hAnsiTheme="minorHAnsi" w:cs="Arial"/>
          <w:b/>
          <w:sz w:val="22"/>
          <w:szCs w:val="22"/>
        </w:rPr>
        <w:t>The Spider Courage Experience</w:t>
      </w:r>
      <w:r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also </w:t>
      </w:r>
      <w:r w:rsidR="00170B60" w:rsidRPr="005F2AE4">
        <w:rPr>
          <w:rFonts w:asciiTheme="minorHAnsi" w:hAnsiTheme="minorHAnsi" w:cs="Arial"/>
          <w:sz w:val="22"/>
          <w:szCs w:val="22"/>
        </w:rPr>
        <w:t>has the benefit of teaching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 self </w:t>
      </w:r>
      <w:r w:rsidR="006867E0" w:rsidRPr="005F2AE4">
        <w:rPr>
          <w:rFonts w:asciiTheme="minorHAnsi" w:hAnsiTheme="minorHAnsi" w:cs="Arial"/>
          <w:sz w:val="22"/>
          <w:szCs w:val="22"/>
        </w:rPr>
        <w:t xml:space="preserve">calming </w:t>
      </w:r>
      <w:r w:rsidR="00B267A5">
        <w:rPr>
          <w:rFonts w:asciiTheme="minorHAnsi" w:hAnsiTheme="minorHAnsi" w:cs="Arial"/>
          <w:sz w:val="22"/>
          <w:szCs w:val="22"/>
        </w:rPr>
        <w:t xml:space="preserve">skills 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that can </w:t>
      </w:r>
      <w:r w:rsidRPr="005F2AE4">
        <w:rPr>
          <w:rFonts w:asciiTheme="minorHAnsi" w:hAnsiTheme="minorHAnsi" w:cs="Arial"/>
          <w:sz w:val="22"/>
          <w:szCs w:val="22"/>
        </w:rPr>
        <w:t xml:space="preserve">be easily applied to any stressful situation one may face in life, </w:t>
      </w:r>
      <w:r w:rsidR="00FB0AE7">
        <w:rPr>
          <w:rFonts w:asciiTheme="minorHAnsi" w:hAnsiTheme="minorHAnsi" w:cs="Arial"/>
          <w:sz w:val="22"/>
          <w:szCs w:val="22"/>
        </w:rPr>
        <w:t xml:space="preserve">beyond the </w:t>
      </w:r>
      <w:r w:rsidR="00EA3250" w:rsidRPr="005F2AE4">
        <w:rPr>
          <w:rFonts w:asciiTheme="minorHAnsi" w:hAnsiTheme="minorHAnsi" w:cs="Arial"/>
          <w:b/>
          <w:sz w:val="22"/>
          <w:szCs w:val="22"/>
        </w:rPr>
        <w:t>a</w:t>
      </w:r>
      <w:r w:rsidRPr="005F2AE4">
        <w:rPr>
          <w:rFonts w:asciiTheme="minorHAnsi" w:hAnsiTheme="minorHAnsi" w:cs="Arial"/>
          <w:b/>
          <w:sz w:val="22"/>
          <w:szCs w:val="22"/>
        </w:rPr>
        <w:t>rachnophobia</w:t>
      </w:r>
      <w:r w:rsidRPr="005F2AE4">
        <w:rPr>
          <w:rFonts w:asciiTheme="minorHAnsi" w:hAnsiTheme="minorHAnsi" w:cs="Arial"/>
          <w:sz w:val="22"/>
          <w:szCs w:val="22"/>
        </w:rPr>
        <w:t xml:space="preserve">. The power of the small group atmosphere is also highly effective in motivating </w:t>
      </w:r>
      <w:r w:rsidR="00EA3250" w:rsidRPr="005F2AE4">
        <w:rPr>
          <w:rFonts w:asciiTheme="minorHAnsi" w:hAnsiTheme="minorHAnsi" w:cs="Arial"/>
          <w:sz w:val="22"/>
          <w:szCs w:val="22"/>
        </w:rPr>
        <w:t xml:space="preserve">people </w:t>
      </w:r>
      <w:r w:rsidRPr="005F2AE4">
        <w:rPr>
          <w:rFonts w:asciiTheme="minorHAnsi" w:hAnsiTheme="minorHAnsi" w:cs="Arial"/>
          <w:sz w:val="22"/>
          <w:szCs w:val="22"/>
        </w:rPr>
        <w:t>to change and to feel more supported.</w:t>
      </w:r>
      <w:r w:rsidR="004B0116" w:rsidRPr="005F2AE4">
        <w:rPr>
          <w:rFonts w:asciiTheme="minorHAnsi" w:hAnsiTheme="minorHAnsi" w:cs="Arial"/>
          <w:sz w:val="22"/>
          <w:szCs w:val="22"/>
        </w:rPr>
        <w:t xml:space="preserve"> Not only this, but all the techniques are done in a creatively engaging way so losing your fear has never been more entertaining!</w:t>
      </w:r>
    </w:p>
    <w:p w:rsidR="0013733E" w:rsidRPr="005F2AE4" w:rsidRDefault="0011319C" w:rsidP="0011319C">
      <w:pPr>
        <w:pStyle w:val="NormalWeb"/>
        <w:shd w:val="clear" w:color="auto" w:fill="FFFFFF"/>
        <w:spacing w:before="0" w:beforeAutospacing="0" w:after="120" w:afterAutospacing="0" w:line="312" w:lineRule="atLeast"/>
        <w:rPr>
          <w:rFonts w:asciiTheme="minorHAnsi" w:hAnsiTheme="minorHAnsi" w:cs="Arial"/>
          <w:sz w:val="22"/>
          <w:szCs w:val="22"/>
        </w:rPr>
      </w:pPr>
      <w:r w:rsidRPr="005F2AE4">
        <w:rPr>
          <w:rFonts w:asciiTheme="minorHAnsi" w:hAnsiTheme="minorHAnsi" w:cs="Arial"/>
          <w:b/>
          <w:sz w:val="22"/>
          <w:szCs w:val="22"/>
        </w:rPr>
        <w:t>Creature Courage</w:t>
      </w:r>
      <w:r w:rsidR="00DD450A">
        <w:rPr>
          <w:rFonts w:asciiTheme="minorHAnsi" w:hAnsiTheme="minorHAnsi" w:cs="Arial"/>
          <w:sz w:val="22"/>
          <w:szCs w:val="22"/>
        </w:rPr>
        <w:t xml:space="preserve"> understands how frustrating</w:t>
      </w:r>
      <w:r w:rsidRPr="005F2AE4">
        <w:rPr>
          <w:rFonts w:asciiTheme="minorHAnsi" w:hAnsiTheme="minorHAnsi" w:cs="Arial"/>
          <w:sz w:val="22"/>
          <w:szCs w:val="22"/>
        </w:rPr>
        <w:t xml:space="preserve"> and embarrassing</w:t>
      </w:r>
      <w:r w:rsidR="004B0116" w:rsidRPr="005F2AE4">
        <w:rPr>
          <w:rFonts w:asciiTheme="minorHAnsi" w:hAnsiTheme="minorHAnsi" w:cs="Arial"/>
          <w:sz w:val="22"/>
          <w:szCs w:val="22"/>
        </w:rPr>
        <w:t xml:space="preserve"> animal</w:t>
      </w:r>
      <w:r w:rsidRPr="005F2AE4">
        <w:rPr>
          <w:rFonts w:asciiTheme="minorHAnsi" w:hAnsiTheme="minorHAnsi" w:cs="Arial"/>
          <w:sz w:val="22"/>
          <w:szCs w:val="22"/>
        </w:rPr>
        <w:t xml:space="preserve"> </w:t>
      </w:r>
      <w:r w:rsidRPr="005F2AE4">
        <w:rPr>
          <w:rFonts w:asciiTheme="minorHAnsi" w:hAnsiTheme="minorHAnsi" w:cs="Arial"/>
          <w:b/>
          <w:sz w:val="22"/>
          <w:szCs w:val="22"/>
        </w:rPr>
        <w:t>phobias</w:t>
      </w:r>
      <w:r w:rsidR="00F65C98">
        <w:rPr>
          <w:rFonts w:asciiTheme="minorHAnsi" w:hAnsiTheme="minorHAnsi" w:cs="Arial"/>
          <w:sz w:val="22"/>
          <w:szCs w:val="22"/>
        </w:rPr>
        <w:t xml:space="preserve"> can be as phobias </w:t>
      </w:r>
      <w:r w:rsidRPr="005F2AE4">
        <w:rPr>
          <w:rFonts w:asciiTheme="minorHAnsi" w:hAnsiTheme="minorHAnsi" w:cs="Arial"/>
          <w:sz w:val="22"/>
          <w:szCs w:val="22"/>
        </w:rPr>
        <w:t>can’t simply be rationalized</w:t>
      </w:r>
      <w:r w:rsidR="00170B60"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5F2AE4" w:rsidRPr="005F2AE4">
        <w:rPr>
          <w:rFonts w:asciiTheme="minorHAnsi" w:hAnsiTheme="minorHAnsi" w:cs="Arial"/>
          <w:sz w:val="22"/>
          <w:szCs w:val="22"/>
        </w:rPr>
        <w:t>away</w:t>
      </w:r>
      <w:r w:rsidRPr="005F2AE4">
        <w:rPr>
          <w:rFonts w:asciiTheme="minorHAnsi" w:hAnsiTheme="minorHAnsi" w:cs="Arial"/>
          <w:sz w:val="22"/>
          <w:szCs w:val="22"/>
        </w:rPr>
        <w:t xml:space="preserve">. </w:t>
      </w:r>
      <w:r w:rsidR="00170B60" w:rsidRPr="005F2AE4">
        <w:rPr>
          <w:rFonts w:asciiTheme="minorHAnsi" w:hAnsiTheme="minorHAnsi" w:cs="Arial"/>
          <w:sz w:val="22"/>
          <w:szCs w:val="22"/>
        </w:rPr>
        <w:t>T</w:t>
      </w:r>
      <w:r w:rsidR="00284D57" w:rsidRPr="005F2AE4">
        <w:rPr>
          <w:rFonts w:asciiTheme="minorHAnsi" w:hAnsiTheme="minorHAnsi" w:cs="Arial"/>
          <w:sz w:val="22"/>
          <w:szCs w:val="22"/>
        </w:rPr>
        <w:t>he fear of spiders is</w:t>
      </w:r>
      <w:r w:rsidR="004B0116" w:rsidRPr="005F2AE4">
        <w:rPr>
          <w:rFonts w:asciiTheme="minorHAnsi" w:hAnsiTheme="minorHAnsi" w:cs="Arial"/>
          <w:sz w:val="22"/>
          <w:szCs w:val="22"/>
        </w:rPr>
        <w:t xml:space="preserve"> one of the most common phobias in the world</w:t>
      </w:r>
      <w:r w:rsidR="005F2AE4" w:rsidRPr="005F2AE4">
        <w:rPr>
          <w:rFonts w:asciiTheme="minorHAnsi" w:hAnsiTheme="minorHAnsi" w:cs="Arial"/>
          <w:sz w:val="22"/>
          <w:szCs w:val="22"/>
        </w:rPr>
        <w:t>. A</w:t>
      </w:r>
      <w:r w:rsidR="00284D57" w:rsidRPr="005F2AE4">
        <w:rPr>
          <w:rFonts w:asciiTheme="minorHAnsi" w:hAnsiTheme="minorHAnsi" w:cs="Arial"/>
          <w:sz w:val="22"/>
          <w:szCs w:val="22"/>
        </w:rPr>
        <w:t>r</w:t>
      </w:r>
      <w:r w:rsidR="001A4656" w:rsidRPr="005F2AE4">
        <w:rPr>
          <w:rFonts w:asciiTheme="minorHAnsi" w:hAnsiTheme="minorHAnsi" w:cs="Arial"/>
          <w:sz w:val="22"/>
          <w:szCs w:val="22"/>
        </w:rPr>
        <w:t>achnophobia is said to affect around 11 million people in</w:t>
      </w:r>
      <w:r w:rsidR="00284D57" w:rsidRPr="005F2AE4">
        <w:rPr>
          <w:rFonts w:asciiTheme="minorHAnsi" w:hAnsiTheme="minorHAnsi" w:cs="Arial"/>
          <w:sz w:val="22"/>
          <w:szCs w:val="22"/>
        </w:rPr>
        <w:t xml:space="preserve"> the UK</w:t>
      </w:r>
      <w:r w:rsidR="001A4656"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1A4656" w:rsidRPr="005F2AE4">
        <w:rPr>
          <w:rFonts w:asciiTheme="minorHAnsi" w:hAnsiTheme="minorHAnsi" w:cs="Arial"/>
          <w:color w:val="545454"/>
          <w:sz w:val="22"/>
          <w:szCs w:val="22"/>
          <w:shd w:val="clear" w:color="auto" w:fill="FFFFFF"/>
        </w:rPr>
        <w:t>(Anthony Devlin/PA)</w:t>
      </w:r>
      <w:r w:rsidR="001A4656" w:rsidRPr="005F2AE4">
        <w:rPr>
          <w:rStyle w:val="apple-converted-space"/>
          <w:rFonts w:asciiTheme="minorHAnsi" w:hAnsiTheme="minorHAnsi" w:cs="Arial"/>
          <w:color w:val="545454"/>
          <w:sz w:val="22"/>
          <w:szCs w:val="22"/>
          <w:shd w:val="clear" w:color="auto" w:fill="FFFFFF"/>
        </w:rPr>
        <w:t> </w:t>
      </w:r>
      <w:r w:rsidR="00284D57" w:rsidRPr="005F2AE4">
        <w:rPr>
          <w:rFonts w:asciiTheme="minorHAnsi" w:hAnsiTheme="minorHAnsi" w:cs="Arial"/>
          <w:sz w:val="22"/>
          <w:szCs w:val="22"/>
        </w:rPr>
        <w:t>and</w:t>
      </w:r>
      <w:r w:rsidRPr="005F2AE4">
        <w:rPr>
          <w:rFonts w:asciiTheme="minorHAnsi" w:hAnsiTheme="minorHAnsi" w:cs="Arial"/>
          <w:sz w:val="22"/>
          <w:szCs w:val="22"/>
        </w:rPr>
        <w:t xml:space="preserve"> 10-12% of the people in the United States (Adler, 2010). </w:t>
      </w:r>
      <w:r w:rsidRPr="005F2AE4">
        <w:rPr>
          <w:rFonts w:asciiTheme="minorHAnsi" w:hAnsiTheme="minorHAnsi" w:cs="Arial"/>
          <w:b/>
          <w:sz w:val="22"/>
          <w:szCs w:val="22"/>
        </w:rPr>
        <w:t>Creature Courage</w:t>
      </w:r>
      <w:r w:rsidRPr="005F2AE4">
        <w:rPr>
          <w:rFonts w:asciiTheme="minorHAnsi" w:hAnsiTheme="minorHAnsi" w:cs="Arial"/>
          <w:sz w:val="22"/>
          <w:szCs w:val="22"/>
        </w:rPr>
        <w:t xml:space="preserve"> </w:t>
      </w:r>
      <w:r w:rsidR="005F2AE4">
        <w:rPr>
          <w:rFonts w:asciiTheme="minorHAnsi" w:hAnsiTheme="minorHAnsi" w:cs="Arial"/>
          <w:sz w:val="22"/>
          <w:szCs w:val="22"/>
        </w:rPr>
        <w:t>is</w:t>
      </w:r>
      <w:r w:rsidRPr="005F2AE4">
        <w:rPr>
          <w:rFonts w:asciiTheme="minorHAnsi" w:hAnsiTheme="minorHAnsi" w:cs="Arial"/>
          <w:sz w:val="22"/>
          <w:szCs w:val="22"/>
        </w:rPr>
        <w:t xml:space="preserve"> dedicated to helping people to achieve liberating, lasting and positive change in their lives. </w:t>
      </w:r>
    </w:p>
    <w:p w:rsidR="0013733E" w:rsidRPr="005F2AE4" w:rsidRDefault="0013733E" w:rsidP="0013733E">
      <w:r w:rsidRPr="005F2AE4">
        <w:rPr>
          <w:b/>
        </w:rPr>
        <w:t>The Spider Courage Experience</w:t>
      </w:r>
      <w:r w:rsidR="00170B60" w:rsidRPr="005F2AE4">
        <w:t xml:space="preserve"> </w:t>
      </w:r>
      <w:r w:rsidR="00F65C98">
        <w:t>runs workshops in central London and can be booked on the Creature Courage website along with other animal phobia treatments.</w:t>
      </w:r>
    </w:p>
    <w:p w:rsidR="001567D2" w:rsidRPr="005F2AE4" w:rsidRDefault="00401967" w:rsidP="00170B60">
      <w:pPr>
        <w:pStyle w:val="NormalWeb"/>
        <w:shd w:val="clear" w:color="auto" w:fill="FFFFFF"/>
        <w:spacing w:before="0" w:beforeAutospacing="0" w:after="120" w:afterAutospacing="0" w:line="312" w:lineRule="atLeast"/>
        <w:rPr>
          <w:rFonts w:asciiTheme="minorHAnsi" w:hAnsiTheme="minorHAnsi" w:cs="Arial"/>
          <w:b/>
          <w:sz w:val="22"/>
          <w:szCs w:val="22"/>
        </w:rPr>
      </w:pPr>
      <w:r w:rsidRPr="005F2AE4">
        <w:rPr>
          <w:rFonts w:asciiTheme="minorHAnsi" w:hAnsiTheme="minorHAnsi" w:cs="Arial"/>
          <w:sz w:val="22"/>
          <w:szCs w:val="22"/>
        </w:rPr>
        <w:t>People can book</w:t>
      </w:r>
      <w:r w:rsidRPr="005F2AE4">
        <w:rPr>
          <w:rFonts w:asciiTheme="minorHAnsi" w:hAnsiTheme="minorHAnsi" w:cs="Arial"/>
          <w:b/>
          <w:sz w:val="22"/>
          <w:szCs w:val="22"/>
        </w:rPr>
        <w:t xml:space="preserve"> The Spider Courage Experience at:</w:t>
      </w:r>
      <w:r w:rsidR="00170B60" w:rsidRPr="005F2AE4">
        <w:rPr>
          <w:rFonts w:asciiTheme="minorHAnsi" w:hAnsiTheme="minorHAnsi" w:cs="Arial"/>
          <w:b/>
          <w:sz w:val="22"/>
          <w:szCs w:val="22"/>
        </w:rPr>
        <w:t xml:space="preserve"> </w:t>
      </w:r>
      <w:r w:rsidRPr="005F2AE4">
        <w:rPr>
          <w:rFonts w:asciiTheme="minorHAnsi" w:hAnsiTheme="minorHAnsi"/>
          <w:sz w:val="22"/>
          <w:szCs w:val="22"/>
        </w:rPr>
        <w:t>www.spidercourage.com</w:t>
      </w:r>
      <w:r w:rsidR="001567D2" w:rsidRPr="005F2AE4">
        <w:rPr>
          <w:rFonts w:asciiTheme="minorHAnsi" w:hAnsiTheme="minorHAnsi"/>
          <w:sz w:val="22"/>
          <w:szCs w:val="22"/>
        </w:rPr>
        <w:t xml:space="preserve"> </w:t>
      </w:r>
    </w:p>
    <w:p w:rsidR="0013733E" w:rsidRPr="005F2AE4" w:rsidRDefault="00170B60" w:rsidP="0013733E">
      <w:r w:rsidRPr="005F2AE4">
        <w:t xml:space="preserve">People can find out more at: </w:t>
      </w:r>
      <w:hyperlink r:id="rId6" w:history="1">
        <w:r w:rsidR="0013733E" w:rsidRPr="005F2AE4">
          <w:rPr>
            <w:rStyle w:val="Hyperlink"/>
          </w:rPr>
          <w:t>http://www.creaturecourage.com</w:t>
        </w:r>
      </w:hyperlink>
    </w:p>
    <w:p w:rsidR="001567D2" w:rsidRDefault="001567D2"/>
    <w:sectPr w:rsidR="001567D2" w:rsidSect="00A10F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0C78" w:rsidRDefault="00120C78" w:rsidP="003F30DC">
      <w:pPr>
        <w:spacing w:after="0" w:line="240" w:lineRule="auto"/>
      </w:pPr>
      <w:r>
        <w:separator/>
      </w:r>
    </w:p>
  </w:endnote>
  <w:endnote w:type="continuationSeparator" w:id="0">
    <w:p w:rsidR="00120C78" w:rsidRDefault="00120C78" w:rsidP="003F3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0C78" w:rsidRDefault="00120C78" w:rsidP="003F30DC">
      <w:pPr>
        <w:spacing w:after="0" w:line="240" w:lineRule="auto"/>
      </w:pPr>
      <w:r>
        <w:separator/>
      </w:r>
    </w:p>
  </w:footnote>
  <w:footnote w:type="continuationSeparator" w:id="0">
    <w:p w:rsidR="00120C78" w:rsidRDefault="00120C78" w:rsidP="003F3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Header"/>
    </w:pPr>
    <w:r>
      <w:rPr>
        <w:noProof/>
      </w:rPr>
      <w:drawing>
        <wp:inline distT="0" distB="0" distL="0" distR="0">
          <wp:extent cx="1044031" cy="457240"/>
          <wp:effectExtent l="19050" t="0" r="3719" b="0"/>
          <wp:docPr id="1" name="Picture 0" descr="Lion-Logo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on-Logo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4031" cy="4572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F30DC" w:rsidRDefault="003F30D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30DC" w:rsidRDefault="003F30D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eyMLA0NLW0NDYyMjBS0lEKTi0uzszPAykwrAUAKwgknCwAAAA="/>
  </w:docVars>
  <w:rsids>
    <w:rsidRoot w:val="0011319C"/>
    <w:rsid w:val="0011319C"/>
    <w:rsid w:val="00120C78"/>
    <w:rsid w:val="00127C84"/>
    <w:rsid w:val="0013733E"/>
    <w:rsid w:val="00147A4B"/>
    <w:rsid w:val="001567D2"/>
    <w:rsid w:val="00170B60"/>
    <w:rsid w:val="001A4656"/>
    <w:rsid w:val="001B2709"/>
    <w:rsid w:val="001B36B4"/>
    <w:rsid w:val="001C5611"/>
    <w:rsid w:val="001D1BD0"/>
    <w:rsid w:val="001F0AF4"/>
    <w:rsid w:val="0023738A"/>
    <w:rsid w:val="00262122"/>
    <w:rsid w:val="00284D57"/>
    <w:rsid w:val="002B6408"/>
    <w:rsid w:val="00317D70"/>
    <w:rsid w:val="003F30DC"/>
    <w:rsid w:val="00401967"/>
    <w:rsid w:val="004277A1"/>
    <w:rsid w:val="004B0116"/>
    <w:rsid w:val="004E08A5"/>
    <w:rsid w:val="004F49F2"/>
    <w:rsid w:val="00523EC6"/>
    <w:rsid w:val="00534CCA"/>
    <w:rsid w:val="00550380"/>
    <w:rsid w:val="0058072A"/>
    <w:rsid w:val="005F2AE4"/>
    <w:rsid w:val="005F5F5F"/>
    <w:rsid w:val="00614C62"/>
    <w:rsid w:val="006330AA"/>
    <w:rsid w:val="006867E0"/>
    <w:rsid w:val="0069295B"/>
    <w:rsid w:val="006B1F2D"/>
    <w:rsid w:val="006D5573"/>
    <w:rsid w:val="00722250"/>
    <w:rsid w:val="0072389E"/>
    <w:rsid w:val="0074717E"/>
    <w:rsid w:val="007F0ED0"/>
    <w:rsid w:val="008641A5"/>
    <w:rsid w:val="00864FC5"/>
    <w:rsid w:val="008A5EE2"/>
    <w:rsid w:val="008C139D"/>
    <w:rsid w:val="008D4A89"/>
    <w:rsid w:val="009E72AB"/>
    <w:rsid w:val="00A10F41"/>
    <w:rsid w:val="00AA4368"/>
    <w:rsid w:val="00AA6DD8"/>
    <w:rsid w:val="00B267A5"/>
    <w:rsid w:val="00B31DE2"/>
    <w:rsid w:val="00B679CC"/>
    <w:rsid w:val="00B87D68"/>
    <w:rsid w:val="00BF257F"/>
    <w:rsid w:val="00C15B08"/>
    <w:rsid w:val="00C25947"/>
    <w:rsid w:val="00D03D58"/>
    <w:rsid w:val="00D7486E"/>
    <w:rsid w:val="00DD2187"/>
    <w:rsid w:val="00DD450A"/>
    <w:rsid w:val="00DE07B1"/>
    <w:rsid w:val="00DE39E6"/>
    <w:rsid w:val="00EA3250"/>
    <w:rsid w:val="00EA44AC"/>
    <w:rsid w:val="00EB24D9"/>
    <w:rsid w:val="00F06708"/>
    <w:rsid w:val="00F562B7"/>
    <w:rsid w:val="00F61055"/>
    <w:rsid w:val="00F65C98"/>
    <w:rsid w:val="00FB0AE7"/>
    <w:rsid w:val="00FD43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19C"/>
  </w:style>
  <w:style w:type="paragraph" w:styleId="Heading3">
    <w:name w:val="heading 3"/>
    <w:basedOn w:val="Normal"/>
    <w:link w:val="Heading3Char"/>
    <w:uiPriority w:val="9"/>
    <w:qFormat/>
    <w:rsid w:val="0011319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1319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1131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1319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3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0DC"/>
  </w:style>
  <w:style w:type="paragraph" w:styleId="Footer">
    <w:name w:val="footer"/>
    <w:basedOn w:val="Normal"/>
    <w:link w:val="FooterChar"/>
    <w:uiPriority w:val="99"/>
    <w:semiHidden/>
    <w:unhideWhenUsed/>
    <w:rsid w:val="003F3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30DC"/>
  </w:style>
  <w:style w:type="paragraph" w:styleId="BalloonText">
    <w:name w:val="Balloon Text"/>
    <w:basedOn w:val="Normal"/>
    <w:link w:val="BalloonTextChar"/>
    <w:uiPriority w:val="99"/>
    <w:semiHidden/>
    <w:unhideWhenUsed/>
    <w:rsid w:val="003F30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0D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1A4656"/>
  </w:style>
  <w:style w:type="character" w:styleId="FollowedHyperlink">
    <w:name w:val="FollowedHyperlink"/>
    <w:basedOn w:val="DefaultParagraphFont"/>
    <w:uiPriority w:val="99"/>
    <w:semiHidden/>
    <w:unhideWhenUsed/>
    <w:rsid w:val="009E72AB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reaturecourage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son Reuters</Company>
  <LinksUpToDate>false</LinksUpToDate>
  <CharactersWithSpaces>3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0145280</dc:creator>
  <cp:lastModifiedBy>Britain Kitten</cp:lastModifiedBy>
  <cp:revision>3</cp:revision>
  <cp:lastPrinted>2019-03-19T14:00:00Z</cp:lastPrinted>
  <dcterms:created xsi:type="dcterms:W3CDTF">2019-03-19T13:56:00Z</dcterms:created>
  <dcterms:modified xsi:type="dcterms:W3CDTF">2019-03-19T14:40:00Z</dcterms:modified>
</cp:coreProperties>
</file>